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598B" w:rsidRDefault="00BC5A2C" w:rsidP="00BC5A2C">
      <w:pPr>
        <w:autoSpaceDE w:val="0"/>
        <w:autoSpaceDN w:val="0"/>
        <w:adjustRightInd w:val="0"/>
        <w:spacing w:after="0" w:line="240" w:lineRule="auto"/>
        <w:ind w:left="1985"/>
        <w:jc w:val="center"/>
        <w:rPr>
          <w:rFonts w:ascii="City-Medium-Medium" w:hAnsi="City-Medium-Medium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3872" behindDoc="0" locked="0" layoutInCell="1" allowOverlap="1" wp14:anchorId="68297F21" wp14:editId="1AFEF340">
            <wp:simplePos x="0" y="0"/>
            <wp:positionH relativeFrom="column">
              <wp:posOffset>2332990</wp:posOffset>
            </wp:positionH>
            <wp:positionV relativeFrom="paragraph">
              <wp:posOffset>-824230</wp:posOffset>
            </wp:positionV>
            <wp:extent cx="4175125" cy="40513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125" cy="405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1584" behindDoc="1" locked="0" layoutInCell="1" allowOverlap="1" wp14:anchorId="7E4CAD8E" wp14:editId="5EAB2EA6">
            <wp:simplePos x="0" y="0"/>
            <wp:positionH relativeFrom="column">
              <wp:posOffset>1263015</wp:posOffset>
            </wp:positionH>
            <wp:positionV relativeFrom="paragraph">
              <wp:posOffset>-1105535</wp:posOffset>
            </wp:positionV>
            <wp:extent cx="990600" cy="990600"/>
            <wp:effectExtent l="0" t="0" r="0" b="0"/>
            <wp:wrapNone/>
            <wp:docPr id="4" name="Picture 4" descr="C:\Users\Andrzej\Desktop\SKN\loga\logo__politechnika_poznansk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drzej\Desktop\SKN\loga\logo__politechnika_poznanska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noProof/>
          <w:sz w:val="40"/>
          <w:szCs w:val="40"/>
        </w:rPr>
        <w:drawing>
          <wp:anchor distT="0" distB="0" distL="114300" distR="114300" simplePos="0" relativeHeight="251673088" behindDoc="1" locked="0" layoutInCell="1" allowOverlap="1" wp14:anchorId="6AD91246" wp14:editId="249EFA12">
            <wp:simplePos x="0" y="0"/>
            <wp:positionH relativeFrom="column">
              <wp:posOffset>-113642</wp:posOffset>
            </wp:positionH>
            <wp:positionV relativeFrom="paragraph">
              <wp:posOffset>-1139825</wp:posOffset>
            </wp:positionV>
            <wp:extent cx="1310640" cy="1023638"/>
            <wp:effectExtent l="0" t="0" r="3810" b="5080"/>
            <wp:wrapNone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RKN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57" t="8362" r="15914" b="17074"/>
                    <a:stretch/>
                  </pic:blipFill>
                  <pic:spPr bwMode="auto">
                    <a:xfrm>
                      <a:off x="0" y="0"/>
                      <a:ext cx="1310640" cy="10236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C598B" w:rsidRPr="004D099C" w:rsidRDefault="00BC598B" w:rsidP="00BC598B">
      <w:pPr>
        <w:spacing w:after="0" w:line="240" w:lineRule="auto"/>
        <w:ind w:right="708"/>
        <w:jc w:val="center"/>
        <w:rPr>
          <w:rFonts w:ascii="Times New Roman" w:hAnsi="Times New Roman" w:cs="Times New Roman"/>
          <w:b/>
          <w:color w:val="C00000"/>
          <w:sz w:val="24"/>
          <w:szCs w:val="24"/>
        </w:rPr>
      </w:pPr>
      <w:r w:rsidRPr="004D099C">
        <w:rPr>
          <w:rFonts w:ascii="Times New Roman" w:hAnsi="Times New Roman" w:cs="Times New Roman"/>
          <w:b/>
          <w:color w:val="C00000"/>
          <w:sz w:val="24"/>
          <w:szCs w:val="24"/>
        </w:rPr>
        <w:t xml:space="preserve">WNIOSEK O </w:t>
      </w:r>
      <w:r w:rsidR="00BC5A2C" w:rsidRPr="004D099C">
        <w:rPr>
          <w:rFonts w:ascii="Times New Roman" w:hAnsi="Times New Roman" w:cs="Times New Roman"/>
          <w:b/>
          <w:color w:val="C00000"/>
          <w:sz w:val="24"/>
          <w:szCs w:val="24"/>
        </w:rPr>
        <w:t>WZNOWIENIE DZIAŁALOŚCI</w:t>
      </w:r>
    </w:p>
    <w:p w:rsidR="007F39DE" w:rsidRPr="004D099C" w:rsidRDefault="007F39DE" w:rsidP="00BC5A2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C0ED5" w:rsidRPr="004D099C" w:rsidRDefault="00867B9A" w:rsidP="00BC5A2C">
      <w:pPr>
        <w:tabs>
          <w:tab w:val="left" w:pos="10348"/>
        </w:tabs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4D099C">
        <w:rPr>
          <w:rFonts w:ascii="Times New Roman" w:hAnsi="Times New Roman" w:cs="Times New Roman"/>
          <w:sz w:val="24"/>
          <w:szCs w:val="24"/>
        </w:rPr>
        <w:t xml:space="preserve">Poznań, dnia </w:t>
      </w:r>
      <w:sdt>
        <w:sdtPr>
          <w:rPr>
            <w:rFonts w:ascii="Times New Roman" w:hAnsi="Times New Roman" w:cs="Times New Roman"/>
            <w:sz w:val="24"/>
            <w:szCs w:val="24"/>
          </w:rPr>
          <w:alias w:val="Data"/>
          <w:tag w:val="Data"/>
          <w:id w:val="-1245417007"/>
          <w:placeholder>
            <w:docPart w:val="DefaultPlaceholder_-1854013438"/>
          </w:placeholder>
          <w:date>
            <w:dateFormat w:val="dd.MM.yyyy"/>
            <w:lid w:val="pl-PL"/>
            <w:storeMappedDataAs w:val="dateTime"/>
            <w:calendar w:val="gregorian"/>
          </w:date>
        </w:sdtPr>
        <w:sdtEndPr/>
        <w:sdtContent>
          <w:r w:rsidRPr="004D099C">
            <w:rPr>
              <w:rFonts w:ascii="Times New Roman" w:hAnsi="Times New Roman" w:cs="Times New Roman"/>
              <w:sz w:val="24"/>
              <w:szCs w:val="24"/>
            </w:rPr>
            <w:t>………………</w:t>
          </w:r>
          <w:r w:rsidR="008F5369" w:rsidRPr="004D099C">
            <w:rPr>
              <w:rFonts w:ascii="Times New Roman" w:hAnsi="Times New Roman" w:cs="Times New Roman"/>
              <w:sz w:val="24"/>
              <w:szCs w:val="24"/>
            </w:rPr>
            <w:t>…</w:t>
          </w:r>
          <w:r w:rsidR="00BC5A2C" w:rsidRPr="004D099C">
            <w:rPr>
              <w:rFonts w:ascii="Times New Roman" w:hAnsi="Times New Roman" w:cs="Times New Roman"/>
              <w:sz w:val="24"/>
              <w:szCs w:val="24"/>
            </w:rPr>
            <w:t>…</w:t>
          </w:r>
        </w:sdtContent>
      </w:sdt>
    </w:p>
    <w:p w:rsidR="00BC5A2C" w:rsidRPr="004D099C" w:rsidRDefault="00BC5A2C" w:rsidP="008F5369">
      <w:pPr>
        <w:autoSpaceDE w:val="0"/>
        <w:autoSpaceDN w:val="0"/>
        <w:adjustRightInd w:val="0"/>
        <w:spacing w:after="0" w:line="240" w:lineRule="auto"/>
        <w:ind w:right="708"/>
        <w:rPr>
          <w:rFonts w:ascii="Times New Roman" w:hAnsi="Times New Roman" w:cs="Times New Roman"/>
          <w:sz w:val="24"/>
          <w:szCs w:val="24"/>
        </w:rPr>
      </w:pPr>
      <w:r w:rsidRPr="004D099C">
        <w:rPr>
          <w:rFonts w:ascii="Times New Roman" w:hAnsi="Times New Roman" w:cs="Times New Roman"/>
          <w:sz w:val="24"/>
          <w:szCs w:val="24"/>
        </w:rPr>
        <w:t>NUMER PISMA:</w:t>
      </w:r>
    </w:p>
    <w:p w:rsidR="00BC5A2C" w:rsidRPr="004D099C" w:rsidRDefault="00BC5A2C" w:rsidP="008F5369">
      <w:pPr>
        <w:autoSpaceDE w:val="0"/>
        <w:autoSpaceDN w:val="0"/>
        <w:adjustRightInd w:val="0"/>
        <w:spacing w:after="0" w:line="240" w:lineRule="auto"/>
        <w:ind w:right="708"/>
        <w:rPr>
          <w:rFonts w:ascii="Times New Roman" w:hAnsi="Times New Roman" w:cs="Times New Roman"/>
          <w:sz w:val="24"/>
          <w:szCs w:val="24"/>
        </w:rPr>
      </w:pPr>
    </w:p>
    <w:p w:rsidR="00BC5A2C" w:rsidRPr="004D099C" w:rsidRDefault="00BC5A2C" w:rsidP="008F5369">
      <w:pPr>
        <w:autoSpaceDE w:val="0"/>
        <w:autoSpaceDN w:val="0"/>
        <w:adjustRightInd w:val="0"/>
        <w:spacing w:after="0" w:line="240" w:lineRule="auto"/>
        <w:ind w:right="708"/>
        <w:rPr>
          <w:rFonts w:ascii="Times New Roman" w:hAnsi="Times New Roman" w:cs="Times New Roman"/>
          <w:sz w:val="24"/>
          <w:szCs w:val="24"/>
        </w:rPr>
      </w:pPr>
      <w:r w:rsidRPr="004D099C">
        <w:rPr>
          <w:rFonts w:ascii="Times New Roman" w:hAnsi="Times New Roman" w:cs="Times New Roman"/>
          <w:sz w:val="24"/>
          <w:szCs w:val="24"/>
        </w:rPr>
        <w:t>________________________________</w:t>
      </w:r>
    </w:p>
    <w:p w:rsidR="000D7DEF" w:rsidRPr="004D099C" w:rsidRDefault="000D7DEF" w:rsidP="000D7DEF">
      <w:pPr>
        <w:autoSpaceDE w:val="0"/>
        <w:autoSpaceDN w:val="0"/>
        <w:adjustRightInd w:val="0"/>
        <w:spacing w:after="0" w:line="240" w:lineRule="auto"/>
        <w:ind w:right="708"/>
        <w:rPr>
          <w:rFonts w:ascii="Times New Roman" w:hAnsi="Times New Roman" w:cs="Times New Roman"/>
          <w:sz w:val="24"/>
          <w:szCs w:val="24"/>
        </w:rPr>
      </w:pPr>
    </w:p>
    <w:p w:rsidR="00167229" w:rsidRPr="004D099C" w:rsidRDefault="00BC5A2C" w:rsidP="004F04AB">
      <w:pPr>
        <w:spacing w:after="0" w:line="240" w:lineRule="auto"/>
        <w:ind w:left="4962" w:right="708"/>
        <w:rPr>
          <w:rFonts w:ascii="Times New Roman" w:hAnsi="Times New Roman" w:cs="Times New Roman"/>
          <w:sz w:val="24"/>
          <w:szCs w:val="24"/>
        </w:rPr>
      </w:pPr>
      <w:r w:rsidRPr="004D099C">
        <w:rPr>
          <w:rFonts w:ascii="Times New Roman" w:hAnsi="Times New Roman" w:cs="Times New Roman"/>
          <w:sz w:val="24"/>
          <w:szCs w:val="24"/>
        </w:rPr>
        <w:tab/>
        <w:t>Prorektor ds.</w:t>
      </w:r>
      <w:r w:rsidR="00960100">
        <w:rPr>
          <w:rFonts w:ascii="Times New Roman" w:hAnsi="Times New Roman" w:cs="Times New Roman"/>
          <w:sz w:val="24"/>
          <w:szCs w:val="24"/>
        </w:rPr>
        <w:t xml:space="preserve"> studenckich i</w:t>
      </w:r>
      <w:r w:rsidRPr="004D099C">
        <w:rPr>
          <w:rFonts w:ascii="Times New Roman" w:hAnsi="Times New Roman" w:cs="Times New Roman"/>
          <w:sz w:val="24"/>
          <w:szCs w:val="24"/>
        </w:rPr>
        <w:t xml:space="preserve"> kształcenia</w:t>
      </w:r>
    </w:p>
    <w:p w:rsidR="00BC5A2C" w:rsidRPr="004D099C" w:rsidRDefault="00BC5A2C" w:rsidP="004F04AB">
      <w:pPr>
        <w:spacing w:after="0" w:line="240" w:lineRule="auto"/>
        <w:ind w:left="4962" w:right="708"/>
        <w:rPr>
          <w:rFonts w:ascii="Times New Roman" w:hAnsi="Times New Roman" w:cs="Times New Roman"/>
          <w:sz w:val="24"/>
          <w:szCs w:val="24"/>
        </w:rPr>
      </w:pPr>
      <w:r w:rsidRPr="004D099C">
        <w:rPr>
          <w:rFonts w:ascii="Times New Roman" w:hAnsi="Times New Roman" w:cs="Times New Roman"/>
          <w:sz w:val="24"/>
          <w:szCs w:val="24"/>
        </w:rPr>
        <w:tab/>
        <w:t xml:space="preserve">dr hab. </w:t>
      </w:r>
      <w:r w:rsidR="00960100">
        <w:rPr>
          <w:rFonts w:ascii="Times New Roman" w:hAnsi="Times New Roman" w:cs="Times New Roman"/>
          <w:sz w:val="24"/>
          <w:szCs w:val="24"/>
        </w:rPr>
        <w:t>inż. Agnieszka Misztal</w:t>
      </w:r>
      <w:r w:rsidRPr="004D099C">
        <w:rPr>
          <w:rFonts w:ascii="Times New Roman" w:hAnsi="Times New Roman" w:cs="Times New Roman"/>
          <w:sz w:val="24"/>
          <w:szCs w:val="24"/>
        </w:rPr>
        <w:t xml:space="preserve">, </w:t>
      </w:r>
      <w:r w:rsidR="004F04AB">
        <w:rPr>
          <w:rFonts w:ascii="Times New Roman" w:hAnsi="Times New Roman" w:cs="Times New Roman"/>
          <w:sz w:val="24"/>
          <w:szCs w:val="24"/>
        </w:rPr>
        <w:t xml:space="preserve">prof. </w:t>
      </w:r>
      <w:r w:rsidRPr="004D099C">
        <w:rPr>
          <w:rFonts w:ascii="Times New Roman" w:hAnsi="Times New Roman" w:cs="Times New Roman"/>
          <w:sz w:val="24"/>
          <w:szCs w:val="24"/>
        </w:rPr>
        <w:t>PP</w:t>
      </w:r>
    </w:p>
    <w:p w:rsidR="005C22F3" w:rsidRPr="004D099C" w:rsidRDefault="005C22F3" w:rsidP="005C22F3">
      <w:pPr>
        <w:spacing w:after="0" w:line="240" w:lineRule="auto"/>
        <w:ind w:left="708" w:right="708" w:firstLine="708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A1136" w:rsidRPr="004D099C" w:rsidRDefault="008A1136" w:rsidP="008A1136">
      <w:pPr>
        <w:spacing w:after="0" w:line="240" w:lineRule="auto"/>
        <w:ind w:right="708"/>
        <w:rPr>
          <w:rFonts w:ascii="Times New Roman" w:hAnsi="Times New Roman" w:cs="Times New Roman"/>
          <w:b/>
          <w:sz w:val="24"/>
          <w:szCs w:val="24"/>
        </w:rPr>
      </w:pPr>
    </w:p>
    <w:p w:rsidR="00BC5A2C" w:rsidRPr="004D099C" w:rsidRDefault="00BC5A2C" w:rsidP="008A1136">
      <w:pPr>
        <w:spacing w:after="0" w:line="240" w:lineRule="auto"/>
        <w:ind w:right="708"/>
        <w:rPr>
          <w:rFonts w:ascii="Times New Roman" w:hAnsi="Times New Roman" w:cs="Times New Roman"/>
          <w:b/>
          <w:sz w:val="24"/>
          <w:szCs w:val="24"/>
        </w:rPr>
      </w:pPr>
    </w:p>
    <w:p w:rsidR="00CA2383" w:rsidRPr="004D099C" w:rsidRDefault="00822749" w:rsidP="00BC5A2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D099C">
        <w:rPr>
          <w:rFonts w:ascii="Times New Roman" w:hAnsi="Times New Roman" w:cs="Times New Roman"/>
          <w:b/>
          <w:sz w:val="24"/>
          <w:szCs w:val="24"/>
        </w:rPr>
        <w:t xml:space="preserve">PODANIE O </w:t>
      </w:r>
      <w:r w:rsidR="00BC5A2C" w:rsidRPr="004D099C">
        <w:rPr>
          <w:rFonts w:ascii="Times New Roman" w:hAnsi="Times New Roman" w:cs="Times New Roman"/>
          <w:b/>
          <w:sz w:val="24"/>
          <w:szCs w:val="24"/>
        </w:rPr>
        <w:t xml:space="preserve">WZNOWIENIE DZIAŁAŁNOŚCI </w:t>
      </w:r>
      <w:r w:rsidR="00BC5A2C" w:rsidRPr="004D099C">
        <w:rPr>
          <w:rFonts w:ascii="Times New Roman" w:hAnsi="Times New Roman" w:cs="Times New Roman"/>
          <w:b/>
          <w:sz w:val="24"/>
          <w:szCs w:val="24"/>
        </w:rPr>
        <w:br/>
        <w:t>KOŁA NAUKOWEGO/ORGANIZACJI STUDENCKIEJ</w:t>
      </w:r>
    </w:p>
    <w:p w:rsidR="00BC5A2C" w:rsidRPr="004D099C" w:rsidRDefault="00BC5A2C" w:rsidP="00BC5A2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ela-Siatka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3085"/>
        <w:gridCol w:w="7352"/>
      </w:tblGrid>
      <w:tr w:rsidR="00505827" w:rsidRPr="004D099C" w:rsidTr="00F97B0B">
        <w:trPr>
          <w:trHeight w:val="370"/>
          <w:jc w:val="center"/>
        </w:trPr>
        <w:tc>
          <w:tcPr>
            <w:tcW w:w="10437" w:type="dxa"/>
            <w:gridSpan w:val="2"/>
          </w:tcPr>
          <w:p w:rsidR="00505827" w:rsidRPr="004D099C" w:rsidRDefault="00505827" w:rsidP="005D30BF">
            <w:pPr>
              <w:ind w:right="7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D099C">
              <w:rPr>
                <w:rFonts w:ascii="Times New Roman" w:hAnsi="Times New Roman" w:cs="Times New Roman"/>
                <w:b/>
                <w:sz w:val="24"/>
                <w:szCs w:val="24"/>
              </w:rPr>
              <w:t>CZĘŚĆ WYPEŁNIANA PRZEZ WNIOSKODAWCĘ</w:t>
            </w:r>
          </w:p>
        </w:tc>
      </w:tr>
      <w:tr w:rsidR="008A1136" w:rsidRPr="004D099C" w:rsidTr="00365E80">
        <w:trPr>
          <w:trHeight w:val="792"/>
          <w:jc w:val="center"/>
        </w:trPr>
        <w:tc>
          <w:tcPr>
            <w:tcW w:w="10437" w:type="dxa"/>
            <w:gridSpan w:val="2"/>
            <w:vAlign w:val="center"/>
          </w:tcPr>
          <w:p w:rsidR="008A1136" w:rsidRPr="004D099C" w:rsidRDefault="008A1136" w:rsidP="00365E80">
            <w:pPr>
              <w:pStyle w:val="Nagwek3"/>
              <w:outlineLvl w:val="2"/>
              <w:rPr>
                <w:sz w:val="28"/>
                <w:szCs w:val="28"/>
              </w:rPr>
            </w:pPr>
            <w:r w:rsidRPr="004D099C">
              <w:rPr>
                <w:sz w:val="28"/>
                <w:szCs w:val="28"/>
              </w:rPr>
              <w:t>1.</w:t>
            </w:r>
            <w:r w:rsidR="00D3105A" w:rsidRPr="004D099C">
              <w:rPr>
                <w:sz w:val="28"/>
                <w:szCs w:val="28"/>
              </w:rPr>
              <w:t xml:space="preserve"> </w:t>
            </w:r>
            <w:r w:rsidRPr="004D099C">
              <w:rPr>
                <w:sz w:val="28"/>
                <w:szCs w:val="28"/>
              </w:rPr>
              <w:t>Dane kontaktowe:</w:t>
            </w:r>
          </w:p>
        </w:tc>
      </w:tr>
      <w:tr w:rsidR="008A1136" w:rsidRPr="004D099C" w:rsidTr="00CA2383">
        <w:trPr>
          <w:trHeight w:val="680"/>
          <w:jc w:val="center"/>
        </w:trPr>
        <w:tc>
          <w:tcPr>
            <w:tcW w:w="3085" w:type="dxa"/>
          </w:tcPr>
          <w:p w:rsidR="00F97B0B" w:rsidRPr="004D099C" w:rsidRDefault="008A1136" w:rsidP="008A1136">
            <w:pPr>
              <w:ind w:right="708"/>
              <w:rPr>
                <w:rFonts w:ascii="Times New Roman" w:hAnsi="Times New Roman" w:cs="Times New Roman"/>
                <w:sz w:val="24"/>
                <w:szCs w:val="24"/>
              </w:rPr>
            </w:pPr>
            <w:r w:rsidRPr="004D099C">
              <w:rPr>
                <w:rFonts w:ascii="Times New Roman" w:hAnsi="Times New Roman" w:cs="Times New Roman"/>
                <w:sz w:val="24"/>
                <w:szCs w:val="24"/>
              </w:rPr>
              <w:t xml:space="preserve">1.1 </w:t>
            </w:r>
          </w:p>
          <w:p w:rsidR="00F97B0B" w:rsidRPr="004D099C" w:rsidRDefault="00F97B0B" w:rsidP="00F97B0B">
            <w:pPr>
              <w:ind w:right="-45"/>
              <w:rPr>
                <w:rFonts w:ascii="Times New Roman" w:hAnsi="Times New Roman" w:cs="Times New Roman"/>
                <w:sz w:val="24"/>
                <w:szCs w:val="24"/>
              </w:rPr>
            </w:pPr>
            <w:r w:rsidRPr="004D099C">
              <w:rPr>
                <w:rFonts w:ascii="Times New Roman" w:hAnsi="Times New Roman" w:cs="Times New Roman"/>
                <w:sz w:val="24"/>
                <w:szCs w:val="24"/>
              </w:rPr>
              <w:t xml:space="preserve">Nazwa koła </w:t>
            </w:r>
            <w:r w:rsidR="008A1136" w:rsidRPr="004D099C">
              <w:rPr>
                <w:rFonts w:ascii="Times New Roman" w:hAnsi="Times New Roman" w:cs="Times New Roman"/>
                <w:sz w:val="24"/>
                <w:szCs w:val="24"/>
              </w:rPr>
              <w:t>naukowego/</w:t>
            </w:r>
          </w:p>
          <w:p w:rsidR="008A1136" w:rsidRPr="004D099C" w:rsidRDefault="008A1136" w:rsidP="008A1136">
            <w:pPr>
              <w:ind w:right="708"/>
              <w:rPr>
                <w:rFonts w:ascii="Times New Roman" w:hAnsi="Times New Roman" w:cs="Times New Roman"/>
                <w:sz w:val="24"/>
                <w:szCs w:val="24"/>
              </w:rPr>
            </w:pPr>
            <w:r w:rsidRPr="004D099C">
              <w:rPr>
                <w:rFonts w:ascii="Times New Roman" w:hAnsi="Times New Roman" w:cs="Times New Roman"/>
                <w:sz w:val="24"/>
                <w:szCs w:val="24"/>
              </w:rPr>
              <w:t>organizacji:</w:t>
            </w:r>
          </w:p>
        </w:tc>
        <w:tc>
          <w:tcPr>
            <w:tcW w:w="7352" w:type="dxa"/>
            <w:vAlign w:val="center"/>
          </w:tcPr>
          <w:p w:rsidR="008A1136" w:rsidRPr="004D099C" w:rsidRDefault="008A1136" w:rsidP="00CA2383">
            <w:pPr>
              <w:ind w:right="70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A1136" w:rsidRPr="004D099C" w:rsidTr="00CA2383">
        <w:trPr>
          <w:trHeight w:val="680"/>
          <w:jc w:val="center"/>
        </w:trPr>
        <w:tc>
          <w:tcPr>
            <w:tcW w:w="3085" w:type="dxa"/>
          </w:tcPr>
          <w:p w:rsidR="00F97B0B" w:rsidRPr="004D099C" w:rsidRDefault="008A1136" w:rsidP="008A1136">
            <w:pPr>
              <w:ind w:right="708"/>
              <w:rPr>
                <w:rFonts w:ascii="Times New Roman" w:hAnsi="Times New Roman" w:cs="Times New Roman"/>
                <w:sz w:val="24"/>
                <w:szCs w:val="24"/>
              </w:rPr>
            </w:pPr>
            <w:r w:rsidRPr="004D099C">
              <w:rPr>
                <w:rFonts w:ascii="Times New Roman" w:hAnsi="Times New Roman" w:cs="Times New Roman"/>
                <w:sz w:val="24"/>
                <w:szCs w:val="24"/>
              </w:rPr>
              <w:t xml:space="preserve">1.2 </w:t>
            </w:r>
          </w:p>
          <w:p w:rsidR="008A1136" w:rsidRPr="004D099C" w:rsidRDefault="008A1136" w:rsidP="008A1136">
            <w:pPr>
              <w:ind w:right="708"/>
              <w:rPr>
                <w:rFonts w:ascii="Times New Roman" w:hAnsi="Times New Roman" w:cs="Times New Roman"/>
                <w:sz w:val="24"/>
                <w:szCs w:val="24"/>
              </w:rPr>
            </w:pPr>
            <w:r w:rsidRPr="004D099C">
              <w:rPr>
                <w:rFonts w:ascii="Times New Roman" w:hAnsi="Times New Roman" w:cs="Times New Roman"/>
                <w:sz w:val="24"/>
                <w:szCs w:val="24"/>
              </w:rPr>
              <w:t>Wydział</w:t>
            </w:r>
            <w:r w:rsidR="00F97B0B" w:rsidRPr="004D099C">
              <w:rPr>
                <w:rFonts w:ascii="Times New Roman" w:hAnsi="Times New Roman" w:cs="Times New Roman"/>
                <w:sz w:val="24"/>
                <w:szCs w:val="24"/>
              </w:rPr>
              <w:t>/Instytut</w:t>
            </w:r>
            <w:r w:rsidRPr="004D099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352" w:type="dxa"/>
            <w:vAlign w:val="center"/>
          </w:tcPr>
          <w:p w:rsidR="008F5369" w:rsidRPr="004D099C" w:rsidRDefault="008F5369" w:rsidP="00CA2383">
            <w:pPr>
              <w:ind w:right="70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A1136" w:rsidRPr="004D099C" w:rsidTr="00CA2383">
        <w:trPr>
          <w:trHeight w:val="680"/>
          <w:jc w:val="center"/>
        </w:trPr>
        <w:tc>
          <w:tcPr>
            <w:tcW w:w="3085" w:type="dxa"/>
          </w:tcPr>
          <w:p w:rsidR="00F97B0B" w:rsidRPr="004D099C" w:rsidRDefault="008A1136" w:rsidP="00F97B0B">
            <w:pPr>
              <w:ind w:right="-108"/>
              <w:rPr>
                <w:rFonts w:ascii="Times New Roman" w:hAnsi="Times New Roman" w:cs="Times New Roman"/>
                <w:sz w:val="24"/>
                <w:szCs w:val="24"/>
              </w:rPr>
            </w:pPr>
            <w:r w:rsidRPr="004D099C">
              <w:rPr>
                <w:rFonts w:ascii="Times New Roman" w:hAnsi="Times New Roman" w:cs="Times New Roman"/>
                <w:sz w:val="24"/>
                <w:szCs w:val="24"/>
              </w:rPr>
              <w:t xml:space="preserve">1.3 </w:t>
            </w:r>
          </w:p>
          <w:p w:rsidR="008A1136" w:rsidRPr="004D099C" w:rsidRDefault="008A1136" w:rsidP="00F97B0B">
            <w:pPr>
              <w:ind w:right="-108"/>
              <w:rPr>
                <w:rFonts w:ascii="Times New Roman" w:hAnsi="Times New Roman" w:cs="Times New Roman"/>
                <w:sz w:val="24"/>
                <w:szCs w:val="24"/>
              </w:rPr>
            </w:pPr>
            <w:r w:rsidRPr="004D099C">
              <w:rPr>
                <w:rFonts w:ascii="Times New Roman" w:hAnsi="Times New Roman" w:cs="Times New Roman"/>
                <w:sz w:val="24"/>
                <w:szCs w:val="24"/>
              </w:rPr>
              <w:t>E-mail kontaktowy:</w:t>
            </w:r>
          </w:p>
        </w:tc>
        <w:tc>
          <w:tcPr>
            <w:tcW w:w="7352" w:type="dxa"/>
            <w:vAlign w:val="center"/>
          </w:tcPr>
          <w:p w:rsidR="008F5369" w:rsidRPr="004D099C" w:rsidRDefault="008F5369" w:rsidP="00CA2383">
            <w:pPr>
              <w:ind w:right="70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A1136" w:rsidRPr="004D099C" w:rsidTr="00CA2383">
        <w:trPr>
          <w:trHeight w:val="680"/>
          <w:jc w:val="center"/>
        </w:trPr>
        <w:tc>
          <w:tcPr>
            <w:tcW w:w="3085" w:type="dxa"/>
          </w:tcPr>
          <w:p w:rsidR="00F97B0B" w:rsidRPr="004D099C" w:rsidRDefault="008A1136" w:rsidP="008A1136">
            <w:pPr>
              <w:ind w:right="708"/>
              <w:rPr>
                <w:rFonts w:ascii="Times New Roman" w:hAnsi="Times New Roman" w:cs="Times New Roman"/>
                <w:sz w:val="24"/>
                <w:szCs w:val="24"/>
              </w:rPr>
            </w:pPr>
            <w:r w:rsidRPr="004D099C">
              <w:rPr>
                <w:rFonts w:ascii="Times New Roman" w:hAnsi="Times New Roman" w:cs="Times New Roman"/>
                <w:sz w:val="24"/>
                <w:szCs w:val="24"/>
              </w:rPr>
              <w:t xml:space="preserve">1.4 </w:t>
            </w:r>
          </w:p>
          <w:p w:rsidR="008A1136" w:rsidRPr="004D099C" w:rsidRDefault="008A1136" w:rsidP="008A1136">
            <w:pPr>
              <w:ind w:right="708"/>
              <w:rPr>
                <w:rFonts w:ascii="Times New Roman" w:hAnsi="Times New Roman" w:cs="Times New Roman"/>
                <w:sz w:val="24"/>
                <w:szCs w:val="24"/>
              </w:rPr>
            </w:pPr>
            <w:r w:rsidRPr="004D099C">
              <w:rPr>
                <w:rFonts w:ascii="Times New Roman" w:hAnsi="Times New Roman" w:cs="Times New Roman"/>
                <w:sz w:val="24"/>
                <w:szCs w:val="24"/>
              </w:rPr>
              <w:t>Telefon:</w:t>
            </w:r>
          </w:p>
        </w:tc>
        <w:tc>
          <w:tcPr>
            <w:tcW w:w="7352" w:type="dxa"/>
            <w:vAlign w:val="center"/>
          </w:tcPr>
          <w:p w:rsidR="008F5369" w:rsidRPr="004D099C" w:rsidRDefault="008F5369" w:rsidP="00CA2383">
            <w:pPr>
              <w:ind w:right="70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A1136" w:rsidRPr="004D099C" w:rsidTr="00CA2383">
        <w:trPr>
          <w:trHeight w:val="680"/>
          <w:jc w:val="center"/>
        </w:trPr>
        <w:tc>
          <w:tcPr>
            <w:tcW w:w="3085" w:type="dxa"/>
          </w:tcPr>
          <w:p w:rsidR="00F97B0B" w:rsidRPr="004D099C" w:rsidRDefault="00F97B0B" w:rsidP="008A1136">
            <w:pPr>
              <w:ind w:left="426" w:right="708" w:hanging="426"/>
              <w:rPr>
                <w:rFonts w:ascii="Times New Roman" w:hAnsi="Times New Roman" w:cs="Times New Roman"/>
                <w:sz w:val="24"/>
                <w:szCs w:val="24"/>
              </w:rPr>
            </w:pPr>
            <w:r w:rsidRPr="004D099C">
              <w:rPr>
                <w:rFonts w:ascii="Times New Roman" w:hAnsi="Times New Roman" w:cs="Times New Roman"/>
                <w:sz w:val="24"/>
                <w:szCs w:val="24"/>
              </w:rPr>
              <w:t xml:space="preserve">1.5 </w:t>
            </w:r>
          </w:p>
          <w:p w:rsidR="008A1136" w:rsidRPr="004D099C" w:rsidRDefault="00F97B0B" w:rsidP="008A1136">
            <w:pPr>
              <w:ind w:left="426" w:right="708" w:hanging="426"/>
              <w:rPr>
                <w:rFonts w:ascii="Times New Roman" w:hAnsi="Times New Roman" w:cs="Times New Roman"/>
                <w:sz w:val="24"/>
                <w:szCs w:val="24"/>
              </w:rPr>
            </w:pPr>
            <w:r w:rsidRPr="004D099C">
              <w:rPr>
                <w:rFonts w:ascii="Times New Roman" w:hAnsi="Times New Roman" w:cs="Times New Roman"/>
                <w:sz w:val="24"/>
                <w:szCs w:val="24"/>
              </w:rPr>
              <w:t>Wnioskodawca</w:t>
            </w:r>
            <w:r w:rsidR="008A1136" w:rsidRPr="004D099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352" w:type="dxa"/>
            <w:vAlign w:val="center"/>
          </w:tcPr>
          <w:p w:rsidR="008A1136" w:rsidRPr="004D099C" w:rsidRDefault="008A1136" w:rsidP="00CA2383">
            <w:pPr>
              <w:ind w:right="70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4CCE" w:rsidRPr="004D099C" w:rsidTr="00CA2383">
        <w:trPr>
          <w:trHeight w:val="680"/>
          <w:jc w:val="center"/>
        </w:trPr>
        <w:tc>
          <w:tcPr>
            <w:tcW w:w="3085" w:type="dxa"/>
          </w:tcPr>
          <w:p w:rsidR="00F97B0B" w:rsidRPr="004D099C" w:rsidRDefault="00E14CCE" w:rsidP="008A1136">
            <w:pPr>
              <w:ind w:left="426" w:right="708" w:hanging="426"/>
              <w:rPr>
                <w:rFonts w:ascii="Times New Roman" w:hAnsi="Times New Roman" w:cs="Times New Roman"/>
                <w:sz w:val="24"/>
                <w:szCs w:val="24"/>
              </w:rPr>
            </w:pPr>
            <w:r w:rsidRPr="004D099C">
              <w:rPr>
                <w:rFonts w:ascii="Times New Roman" w:hAnsi="Times New Roman" w:cs="Times New Roman"/>
                <w:sz w:val="24"/>
                <w:szCs w:val="24"/>
              </w:rPr>
              <w:t xml:space="preserve">1.6 </w:t>
            </w:r>
          </w:p>
          <w:p w:rsidR="00E14CCE" w:rsidRPr="004D099C" w:rsidRDefault="00F97B0B" w:rsidP="00F97B0B">
            <w:pPr>
              <w:ind w:right="708"/>
              <w:rPr>
                <w:rFonts w:ascii="Times New Roman" w:hAnsi="Times New Roman" w:cs="Times New Roman"/>
                <w:sz w:val="24"/>
                <w:szCs w:val="24"/>
              </w:rPr>
            </w:pPr>
            <w:r w:rsidRPr="004D099C">
              <w:rPr>
                <w:rFonts w:ascii="Times New Roman" w:hAnsi="Times New Roman" w:cs="Times New Roman"/>
                <w:sz w:val="24"/>
                <w:szCs w:val="24"/>
              </w:rPr>
              <w:t xml:space="preserve">Przewodniczący </w:t>
            </w:r>
            <w:r w:rsidR="00E14CCE" w:rsidRPr="004D099C">
              <w:rPr>
                <w:rFonts w:ascii="Times New Roman" w:hAnsi="Times New Roman" w:cs="Times New Roman"/>
                <w:sz w:val="24"/>
                <w:szCs w:val="24"/>
              </w:rPr>
              <w:t>koła/organizacji</w:t>
            </w:r>
          </w:p>
        </w:tc>
        <w:tc>
          <w:tcPr>
            <w:tcW w:w="7352" w:type="dxa"/>
            <w:vAlign w:val="center"/>
          </w:tcPr>
          <w:p w:rsidR="00E14CCE" w:rsidRPr="004D099C" w:rsidRDefault="00E14CCE" w:rsidP="00CA2383">
            <w:pPr>
              <w:ind w:right="70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4CCE" w:rsidRPr="004D099C" w:rsidTr="00CA2383">
        <w:trPr>
          <w:trHeight w:val="680"/>
          <w:jc w:val="center"/>
        </w:trPr>
        <w:tc>
          <w:tcPr>
            <w:tcW w:w="3085" w:type="dxa"/>
          </w:tcPr>
          <w:p w:rsidR="00F97B0B" w:rsidRPr="004D099C" w:rsidRDefault="008F5369" w:rsidP="008A1136">
            <w:pPr>
              <w:ind w:left="426" w:right="708" w:hanging="426"/>
              <w:rPr>
                <w:rFonts w:ascii="Times New Roman" w:hAnsi="Times New Roman" w:cs="Times New Roman"/>
                <w:sz w:val="24"/>
                <w:szCs w:val="24"/>
              </w:rPr>
            </w:pPr>
            <w:r w:rsidRPr="004D099C">
              <w:rPr>
                <w:rFonts w:ascii="Times New Roman" w:hAnsi="Times New Roman" w:cs="Times New Roman"/>
                <w:sz w:val="24"/>
                <w:szCs w:val="24"/>
              </w:rPr>
              <w:t xml:space="preserve">1.7 </w:t>
            </w:r>
          </w:p>
          <w:p w:rsidR="00E14CCE" w:rsidRPr="004D099C" w:rsidRDefault="008F5369" w:rsidP="00365E80">
            <w:pPr>
              <w:ind w:left="426" w:right="-187" w:hanging="426"/>
              <w:rPr>
                <w:rFonts w:ascii="Times New Roman" w:hAnsi="Times New Roman" w:cs="Times New Roman"/>
                <w:sz w:val="24"/>
                <w:szCs w:val="24"/>
              </w:rPr>
            </w:pPr>
            <w:r w:rsidRPr="004D099C">
              <w:rPr>
                <w:rFonts w:ascii="Times New Roman" w:hAnsi="Times New Roman" w:cs="Times New Roman"/>
                <w:sz w:val="24"/>
                <w:szCs w:val="24"/>
              </w:rPr>
              <w:t>Opiekun</w:t>
            </w:r>
            <w:r w:rsidR="00365E80" w:rsidRPr="004D09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14CCE" w:rsidRPr="004D099C">
              <w:rPr>
                <w:rFonts w:ascii="Times New Roman" w:hAnsi="Times New Roman" w:cs="Times New Roman"/>
                <w:sz w:val="24"/>
                <w:szCs w:val="24"/>
              </w:rPr>
              <w:t>koła/organizacji</w:t>
            </w:r>
          </w:p>
        </w:tc>
        <w:tc>
          <w:tcPr>
            <w:tcW w:w="7352" w:type="dxa"/>
            <w:vAlign w:val="center"/>
          </w:tcPr>
          <w:p w:rsidR="00E14CCE" w:rsidRPr="004D099C" w:rsidRDefault="00E14CCE" w:rsidP="00CA2383">
            <w:pPr>
              <w:ind w:right="70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C5A2C" w:rsidRPr="004D099C" w:rsidRDefault="00BC5A2C">
      <w:pPr>
        <w:rPr>
          <w:rFonts w:ascii="Times New Roman" w:hAnsi="Times New Roman" w:cs="Times New Roman"/>
        </w:rPr>
      </w:pPr>
      <w:r w:rsidRPr="004D099C">
        <w:rPr>
          <w:rFonts w:ascii="Times New Roman" w:hAnsi="Times New Roman" w:cs="Times New Roman"/>
          <w:b/>
          <w:bCs/>
        </w:rPr>
        <w:br w:type="page"/>
      </w:r>
    </w:p>
    <w:tbl>
      <w:tblPr>
        <w:tblStyle w:val="Tabela-Siatka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3085"/>
        <w:gridCol w:w="7352"/>
      </w:tblGrid>
      <w:tr w:rsidR="008A1136" w:rsidRPr="004D099C" w:rsidTr="00F97B0B">
        <w:trPr>
          <w:trHeight w:val="811"/>
          <w:jc w:val="center"/>
        </w:trPr>
        <w:tc>
          <w:tcPr>
            <w:tcW w:w="10437" w:type="dxa"/>
            <w:gridSpan w:val="2"/>
            <w:vAlign w:val="center"/>
          </w:tcPr>
          <w:p w:rsidR="008A1136" w:rsidRPr="004D099C" w:rsidRDefault="008A1136" w:rsidP="00BC5A2C">
            <w:pPr>
              <w:pStyle w:val="Nagwek3"/>
              <w:outlineLvl w:val="2"/>
              <w:rPr>
                <w:sz w:val="28"/>
                <w:szCs w:val="28"/>
              </w:rPr>
            </w:pPr>
            <w:r w:rsidRPr="004D099C">
              <w:rPr>
                <w:sz w:val="28"/>
                <w:szCs w:val="28"/>
              </w:rPr>
              <w:lastRenderedPageBreak/>
              <w:t xml:space="preserve">2. </w:t>
            </w:r>
            <w:r w:rsidR="00BC5A2C" w:rsidRPr="004D099C">
              <w:rPr>
                <w:sz w:val="28"/>
                <w:szCs w:val="28"/>
              </w:rPr>
              <w:t>WZNOWIENIE DZIAŁALNOŚCI</w:t>
            </w:r>
            <w:r w:rsidR="005D30BF" w:rsidRPr="004D099C">
              <w:rPr>
                <w:sz w:val="28"/>
                <w:szCs w:val="28"/>
              </w:rPr>
              <w:t xml:space="preserve"> </w:t>
            </w:r>
          </w:p>
        </w:tc>
      </w:tr>
      <w:tr w:rsidR="00A763E4" w:rsidRPr="004D099C" w:rsidTr="00CA2383">
        <w:trPr>
          <w:jc w:val="center"/>
        </w:trPr>
        <w:tc>
          <w:tcPr>
            <w:tcW w:w="3085" w:type="dxa"/>
          </w:tcPr>
          <w:p w:rsidR="00D3105A" w:rsidRPr="004D099C" w:rsidRDefault="00A763E4" w:rsidP="006E266A">
            <w:pPr>
              <w:ind w:right="708"/>
              <w:rPr>
                <w:rFonts w:ascii="Times New Roman" w:hAnsi="Times New Roman" w:cs="Times New Roman"/>
                <w:sz w:val="24"/>
                <w:szCs w:val="24"/>
              </w:rPr>
            </w:pPr>
            <w:r w:rsidRPr="004D099C">
              <w:rPr>
                <w:rFonts w:ascii="Times New Roman" w:hAnsi="Times New Roman" w:cs="Times New Roman"/>
                <w:sz w:val="24"/>
                <w:szCs w:val="24"/>
              </w:rPr>
              <w:t xml:space="preserve">2.1 </w:t>
            </w:r>
          </w:p>
          <w:p w:rsidR="00A763E4" w:rsidRPr="004D099C" w:rsidRDefault="004D099C" w:rsidP="00365E80">
            <w:pPr>
              <w:ind w:right="-187"/>
              <w:rPr>
                <w:rFonts w:ascii="Times New Roman" w:hAnsi="Times New Roman" w:cs="Times New Roman"/>
                <w:sz w:val="24"/>
                <w:szCs w:val="24"/>
              </w:rPr>
            </w:pPr>
            <w:r w:rsidRPr="004D099C">
              <w:rPr>
                <w:rFonts w:ascii="Times New Roman" w:hAnsi="Times New Roman" w:cs="Times New Roman"/>
                <w:sz w:val="24"/>
                <w:szCs w:val="24"/>
              </w:rPr>
              <w:t>Cel wznowienia działalności</w:t>
            </w:r>
            <w:r w:rsidR="006E266A" w:rsidRPr="004D099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352" w:type="dxa"/>
            <w:vAlign w:val="center"/>
          </w:tcPr>
          <w:p w:rsidR="00A763E4" w:rsidRPr="004D099C" w:rsidRDefault="00A763E4" w:rsidP="00CA2383">
            <w:pPr>
              <w:ind w:right="70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763E4" w:rsidRPr="004D099C" w:rsidTr="00CA2383">
        <w:trPr>
          <w:jc w:val="center"/>
        </w:trPr>
        <w:tc>
          <w:tcPr>
            <w:tcW w:w="3085" w:type="dxa"/>
          </w:tcPr>
          <w:p w:rsidR="00F97B0B" w:rsidRPr="004D099C" w:rsidRDefault="00505827" w:rsidP="00505827">
            <w:pPr>
              <w:ind w:right="708"/>
              <w:rPr>
                <w:rFonts w:ascii="Times New Roman" w:hAnsi="Times New Roman" w:cs="Times New Roman"/>
                <w:sz w:val="24"/>
                <w:szCs w:val="24"/>
              </w:rPr>
            </w:pPr>
            <w:r w:rsidRPr="004D099C">
              <w:rPr>
                <w:rFonts w:ascii="Times New Roman" w:hAnsi="Times New Roman" w:cs="Times New Roman"/>
                <w:sz w:val="24"/>
                <w:szCs w:val="24"/>
              </w:rPr>
              <w:t xml:space="preserve">2.2 </w:t>
            </w:r>
          </w:p>
          <w:p w:rsidR="004D099C" w:rsidRPr="004D099C" w:rsidRDefault="004D099C" w:rsidP="00505827">
            <w:pPr>
              <w:ind w:right="708"/>
              <w:rPr>
                <w:rFonts w:ascii="Times New Roman" w:hAnsi="Times New Roman" w:cs="Times New Roman"/>
                <w:sz w:val="24"/>
                <w:szCs w:val="24"/>
              </w:rPr>
            </w:pPr>
            <w:r w:rsidRPr="004D099C">
              <w:rPr>
                <w:rFonts w:ascii="Times New Roman" w:hAnsi="Times New Roman" w:cs="Times New Roman"/>
                <w:sz w:val="24"/>
                <w:szCs w:val="24"/>
              </w:rPr>
              <w:t>Opis zaplanowanej działalności (argumentacja podjęcia wznowienia prac)</w:t>
            </w:r>
            <w:r w:rsidR="00505827" w:rsidRPr="004D099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352" w:type="dxa"/>
            <w:vAlign w:val="center"/>
          </w:tcPr>
          <w:p w:rsidR="00A763E4" w:rsidRPr="004D099C" w:rsidRDefault="00A763E4" w:rsidP="00CA2383">
            <w:pPr>
              <w:ind w:right="70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763E4" w:rsidRPr="004D099C" w:rsidTr="00CA2383">
        <w:trPr>
          <w:jc w:val="center"/>
        </w:trPr>
        <w:tc>
          <w:tcPr>
            <w:tcW w:w="3085" w:type="dxa"/>
          </w:tcPr>
          <w:p w:rsidR="00F97B0B" w:rsidRPr="004D099C" w:rsidRDefault="00505827" w:rsidP="008A1136">
            <w:pPr>
              <w:ind w:right="708"/>
              <w:rPr>
                <w:rFonts w:ascii="Times New Roman" w:hAnsi="Times New Roman" w:cs="Times New Roman"/>
                <w:sz w:val="24"/>
                <w:szCs w:val="24"/>
              </w:rPr>
            </w:pPr>
            <w:r w:rsidRPr="004D099C">
              <w:rPr>
                <w:rFonts w:ascii="Times New Roman" w:hAnsi="Times New Roman" w:cs="Times New Roman"/>
                <w:sz w:val="24"/>
                <w:szCs w:val="24"/>
              </w:rPr>
              <w:t xml:space="preserve">2.3 </w:t>
            </w:r>
          </w:p>
          <w:p w:rsidR="00505827" w:rsidRPr="004D099C" w:rsidRDefault="004D099C" w:rsidP="008A1136">
            <w:pPr>
              <w:ind w:right="708"/>
              <w:rPr>
                <w:rFonts w:ascii="Times New Roman" w:hAnsi="Times New Roman" w:cs="Times New Roman"/>
                <w:sz w:val="24"/>
                <w:szCs w:val="24"/>
              </w:rPr>
            </w:pPr>
            <w:r w:rsidRPr="004D099C">
              <w:rPr>
                <w:rFonts w:ascii="Times New Roman" w:hAnsi="Times New Roman" w:cs="Times New Roman"/>
                <w:sz w:val="24"/>
                <w:szCs w:val="24"/>
              </w:rPr>
              <w:t>Środki bezpieczeństwa</w:t>
            </w:r>
          </w:p>
        </w:tc>
        <w:tc>
          <w:tcPr>
            <w:tcW w:w="7352" w:type="dxa"/>
            <w:vAlign w:val="center"/>
          </w:tcPr>
          <w:p w:rsidR="00E14CCE" w:rsidRPr="004D099C" w:rsidRDefault="00E14CCE" w:rsidP="00CA2383">
            <w:pPr>
              <w:ind w:right="70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A1136" w:rsidRPr="004D099C" w:rsidTr="00CA2383">
        <w:trPr>
          <w:trHeight w:val="1139"/>
          <w:jc w:val="center"/>
        </w:trPr>
        <w:tc>
          <w:tcPr>
            <w:tcW w:w="3085" w:type="dxa"/>
          </w:tcPr>
          <w:p w:rsidR="00F97B0B" w:rsidRPr="004D099C" w:rsidRDefault="00505827" w:rsidP="008A1136">
            <w:pPr>
              <w:ind w:right="708"/>
              <w:rPr>
                <w:rFonts w:ascii="Times New Roman" w:hAnsi="Times New Roman" w:cs="Times New Roman"/>
                <w:sz w:val="24"/>
                <w:szCs w:val="24"/>
              </w:rPr>
            </w:pPr>
            <w:r w:rsidRPr="004D099C">
              <w:rPr>
                <w:rFonts w:ascii="Times New Roman" w:hAnsi="Times New Roman" w:cs="Times New Roman"/>
                <w:sz w:val="24"/>
                <w:szCs w:val="24"/>
              </w:rPr>
              <w:t xml:space="preserve">2.4 </w:t>
            </w:r>
          </w:p>
          <w:p w:rsidR="00376E88" w:rsidRDefault="004D099C" w:rsidP="008A1136">
            <w:pPr>
              <w:ind w:right="708"/>
              <w:rPr>
                <w:rFonts w:ascii="Times New Roman" w:hAnsi="Times New Roman" w:cs="Times New Roman"/>
                <w:sz w:val="24"/>
                <w:szCs w:val="24"/>
              </w:rPr>
            </w:pPr>
            <w:r w:rsidRPr="004D099C">
              <w:rPr>
                <w:rFonts w:ascii="Times New Roman" w:hAnsi="Times New Roman" w:cs="Times New Roman"/>
                <w:sz w:val="24"/>
                <w:szCs w:val="24"/>
              </w:rPr>
              <w:t>Zasady epidemiczne</w:t>
            </w:r>
            <w:r w:rsidR="00376E88">
              <w:rPr>
                <w:rFonts w:ascii="Times New Roman" w:hAnsi="Times New Roman" w:cs="Times New Roman"/>
                <w:sz w:val="24"/>
                <w:szCs w:val="24"/>
              </w:rPr>
              <w:t>/</w:t>
            </w:r>
          </w:p>
          <w:p w:rsidR="00505827" w:rsidRPr="004D099C" w:rsidRDefault="00376E88" w:rsidP="008A1136">
            <w:pPr>
              <w:ind w:right="70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gulamin działalności*</w:t>
            </w:r>
            <w:r w:rsidR="00505827" w:rsidRPr="004D099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352" w:type="dxa"/>
            <w:vAlign w:val="center"/>
          </w:tcPr>
          <w:p w:rsidR="008F5369" w:rsidRPr="004D099C" w:rsidRDefault="008F5369" w:rsidP="004D099C">
            <w:pPr>
              <w:ind w:right="70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827" w:rsidRPr="004D099C" w:rsidTr="00CA2383">
        <w:trPr>
          <w:trHeight w:val="734"/>
          <w:jc w:val="center"/>
        </w:trPr>
        <w:tc>
          <w:tcPr>
            <w:tcW w:w="3085" w:type="dxa"/>
          </w:tcPr>
          <w:p w:rsidR="00D3105A" w:rsidRPr="004D099C" w:rsidRDefault="00D3105A" w:rsidP="008A1136">
            <w:pPr>
              <w:ind w:right="708"/>
              <w:rPr>
                <w:rFonts w:ascii="Times New Roman" w:hAnsi="Times New Roman" w:cs="Times New Roman"/>
                <w:sz w:val="24"/>
                <w:szCs w:val="24"/>
              </w:rPr>
            </w:pPr>
            <w:r w:rsidRPr="004D099C">
              <w:rPr>
                <w:rFonts w:ascii="Times New Roman" w:hAnsi="Times New Roman" w:cs="Times New Roman"/>
                <w:sz w:val="24"/>
                <w:szCs w:val="24"/>
              </w:rPr>
              <w:t>2.7</w:t>
            </w:r>
            <w:r w:rsidR="00505827" w:rsidRPr="004D09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505827" w:rsidRPr="004D099C" w:rsidRDefault="00365E80" w:rsidP="00365E80">
            <w:pPr>
              <w:ind w:right="-45"/>
              <w:rPr>
                <w:rFonts w:ascii="Times New Roman" w:hAnsi="Times New Roman" w:cs="Times New Roman"/>
                <w:sz w:val="24"/>
                <w:szCs w:val="24"/>
              </w:rPr>
            </w:pPr>
            <w:r w:rsidRPr="004D099C">
              <w:rPr>
                <w:rFonts w:ascii="Times New Roman" w:hAnsi="Times New Roman" w:cs="Times New Roman"/>
                <w:sz w:val="24"/>
                <w:szCs w:val="24"/>
              </w:rPr>
              <w:t>Podpis wnioskodawcy</w:t>
            </w:r>
            <w:r w:rsidR="00505827" w:rsidRPr="004D099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352" w:type="dxa"/>
            <w:vAlign w:val="center"/>
          </w:tcPr>
          <w:p w:rsidR="008F5369" w:rsidRPr="004D099C" w:rsidRDefault="008F5369" w:rsidP="004D099C">
            <w:pPr>
              <w:ind w:right="70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B84" w:rsidRPr="004D099C" w:rsidTr="00CA2383">
        <w:trPr>
          <w:trHeight w:val="734"/>
          <w:jc w:val="center"/>
        </w:trPr>
        <w:tc>
          <w:tcPr>
            <w:tcW w:w="3085" w:type="dxa"/>
          </w:tcPr>
          <w:p w:rsidR="000C0B84" w:rsidRDefault="000C0B84" w:rsidP="008A1136">
            <w:pPr>
              <w:ind w:right="70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8</w:t>
            </w:r>
          </w:p>
          <w:p w:rsidR="000C0B84" w:rsidRPr="004D099C" w:rsidRDefault="000C0B84" w:rsidP="008A1136">
            <w:pPr>
              <w:ind w:right="70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dpis opiekuna</w:t>
            </w:r>
          </w:p>
        </w:tc>
        <w:tc>
          <w:tcPr>
            <w:tcW w:w="7352" w:type="dxa"/>
            <w:vAlign w:val="center"/>
          </w:tcPr>
          <w:p w:rsidR="000C0B84" w:rsidRPr="004D099C" w:rsidRDefault="000C0B84" w:rsidP="004D099C">
            <w:pPr>
              <w:ind w:right="70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B6D94" w:rsidRDefault="000B6D94" w:rsidP="005C2C7F">
      <w:pPr>
        <w:spacing w:after="0" w:line="240" w:lineRule="auto"/>
        <w:ind w:right="708"/>
        <w:jc w:val="both"/>
        <w:rPr>
          <w:rFonts w:ascii="Times New Roman" w:hAnsi="Times New Roman" w:cs="Times New Roman"/>
          <w:sz w:val="24"/>
          <w:szCs w:val="24"/>
        </w:rPr>
      </w:pPr>
    </w:p>
    <w:p w:rsidR="004D099C" w:rsidRDefault="004D099C" w:rsidP="005C2C7F">
      <w:pPr>
        <w:spacing w:after="0" w:line="240" w:lineRule="auto"/>
        <w:ind w:right="708"/>
        <w:jc w:val="both"/>
        <w:rPr>
          <w:rFonts w:ascii="Times New Roman" w:hAnsi="Times New Roman" w:cs="Times New Roman"/>
          <w:sz w:val="24"/>
          <w:szCs w:val="24"/>
        </w:rPr>
      </w:pPr>
    </w:p>
    <w:p w:rsidR="004D099C" w:rsidRPr="004D099C" w:rsidRDefault="004D099C" w:rsidP="005C2C7F">
      <w:pPr>
        <w:spacing w:after="0" w:line="240" w:lineRule="auto"/>
        <w:ind w:right="708"/>
        <w:jc w:val="both"/>
        <w:rPr>
          <w:rFonts w:ascii="Times New Roman" w:hAnsi="Times New Roman" w:cs="Times New Roman"/>
          <w:sz w:val="24"/>
          <w:szCs w:val="24"/>
        </w:rPr>
      </w:pPr>
    </w:p>
    <w:p w:rsidR="004D099C" w:rsidRDefault="004D099C" w:rsidP="00D24365">
      <w:pPr>
        <w:spacing w:before="100" w:beforeAutospacing="1" w:after="100" w:afterAutospacing="1" w:line="360" w:lineRule="auto"/>
        <w:ind w:right="709"/>
        <w:jc w:val="both"/>
        <w:rPr>
          <w:rFonts w:ascii="Times New Roman" w:hAnsi="Times New Roman" w:cs="Times New Roman"/>
          <w:sz w:val="24"/>
          <w:szCs w:val="24"/>
        </w:rPr>
      </w:pPr>
      <w:r w:rsidRPr="004D099C">
        <w:rPr>
          <w:rFonts w:ascii="Times New Roman" w:hAnsi="Times New Roman" w:cs="Times New Roman"/>
          <w:sz w:val="24"/>
          <w:szCs w:val="24"/>
        </w:rPr>
        <w:t xml:space="preserve">WYRAŻAM </w:t>
      </w:r>
      <w:r w:rsidR="000C0B84">
        <w:rPr>
          <w:rFonts w:ascii="Times New Roman" w:hAnsi="Times New Roman" w:cs="Times New Roman"/>
          <w:sz w:val="24"/>
          <w:szCs w:val="24"/>
        </w:rPr>
        <w:t>ZGODĘ</w:t>
      </w:r>
      <w:r w:rsidRPr="004D099C">
        <w:rPr>
          <w:rFonts w:ascii="Times New Roman" w:hAnsi="Times New Roman" w:cs="Times New Roman"/>
          <w:sz w:val="24"/>
          <w:szCs w:val="24"/>
        </w:rPr>
        <w:t>/ NIE WYRAŻAM ZGODY NA WZNOWIENIE DZIAŁALNOŚCI KOŁA NAUKOWEGO / ORGANIZACJI STUDENKIEJ</w:t>
      </w:r>
      <w:r w:rsidR="00D24365">
        <w:rPr>
          <w:rFonts w:ascii="Times New Roman" w:hAnsi="Times New Roman" w:cs="Times New Roman"/>
          <w:sz w:val="24"/>
          <w:szCs w:val="24"/>
        </w:rPr>
        <w:t xml:space="preserve"> OD DNIA:………………………………..</w:t>
      </w:r>
    </w:p>
    <w:p w:rsidR="00D24365" w:rsidRDefault="00D24365" w:rsidP="00D24365">
      <w:pPr>
        <w:spacing w:before="100" w:beforeAutospacing="1" w:after="100" w:afterAutospacing="1" w:line="360" w:lineRule="auto"/>
        <w:ind w:right="709"/>
        <w:jc w:val="both"/>
        <w:rPr>
          <w:rFonts w:ascii="Times New Roman" w:hAnsi="Times New Roman" w:cs="Times New Roman"/>
          <w:sz w:val="24"/>
          <w:szCs w:val="24"/>
        </w:rPr>
      </w:pPr>
    </w:p>
    <w:p w:rsidR="004D099C" w:rsidRDefault="004D099C" w:rsidP="004D099C">
      <w:pPr>
        <w:spacing w:after="0" w:line="240" w:lineRule="auto"/>
        <w:ind w:left="5103" w:right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……………………………………</w:t>
      </w:r>
    </w:p>
    <w:p w:rsidR="004D099C" w:rsidRPr="004D099C" w:rsidRDefault="004D099C" w:rsidP="004D099C">
      <w:pPr>
        <w:spacing w:after="0" w:line="240" w:lineRule="auto"/>
        <w:ind w:left="5103" w:right="708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podpis)</w:t>
      </w:r>
    </w:p>
    <w:sectPr w:rsidR="004D099C" w:rsidRPr="004D099C" w:rsidSect="00BC5A2C">
      <w:footerReference w:type="default" r:id="rId11"/>
      <w:pgSz w:w="11906" w:h="16838"/>
      <w:pgMar w:top="2117" w:right="707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1643" w:rsidRDefault="00591643" w:rsidP="007F39DE">
      <w:pPr>
        <w:spacing w:after="0" w:line="240" w:lineRule="auto"/>
      </w:pPr>
      <w:r>
        <w:separator/>
      </w:r>
    </w:p>
  </w:endnote>
  <w:endnote w:type="continuationSeparator" w:id="0">
    <w:p w:rsidR="00591643" w:rsidRDefault="00591643" w:rsidP="007F39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ity-Medium-Medium">
    <w:altName w:val="Times New Roman"/>
    <w:charset w:val="00"/>
    <w:family w:val="auto"/>
    <w:pitch w:val="variable"/>
    <w:sig w:usb0="00000001" w:usb1="00000000" w:usb2="00000000" w:usb3="00000000" w:csb0="0000001B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6E88" w:rsidRDefault="00376E88">
    <w:pPr>
      <w:pStyle w:val="Stopka"/>
    </w:pPr>
    <w:r>
      <w:t>* niepotrzebne skreślić, zasady epidemiczne dot. wznowienia działalności z powodu pandemi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1643" w:rsidRDefault="00591643" w:rsidP="007F39DE">
      <w:pPr>
        <w:spacing w:after="0" w:line="240" w:lineRule="auto"/>
      </w:pPr>
      <w:r>
        <w:separator/>
      </w:r>
    </w:p>
  </w:footnote>
  <w:footnote w:type="continuationSeparator" w:id="0">
    <w:p w:rsidR="00591643" w:rsidRDefault="00591643" w:rsidP="007F39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97FDF"/>
    <w:multiLevelType w:val="hybridMultilevel"/>
    <w:tmpl w:val="17F6BF32"/>
    <w:lvl w:ilvl="0" w:tplc="0415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 w15:restartNumberingAfterBreak="0">
    <w:nsid w:val="23A815F9"/>
    <w:multiLevelType w:val="hybridMultilevel"/>
    <w:tmpl w:val="DCF2BA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8D52BA"/>
    <w:multiLevelType w:val="hybridMultilevel"/>
    <w:tmpl w:val="3A82189A"/>
    <w:lvl w:ilvl="0" w:tplc="79C05B68">
      <w:start w:val="5"/>
      <w:numFmt w:val="bullet"/>
      <w:lvlText w:val="-"/>
      <w:lvlJc w:val="left"/>
      <w:pPr>
        <w:ind w:left="1211" w:hanging="360"/>
      </w:pPr>
      <w:rPr>
        <w:rFonts w:ascii="Times New Roman" w:eastAsiaTheme="minorEastAsia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" w15:restartNumberingAfterBreak="0">
    <w:nsid w:val="6F084DEF"/>
    <w:multiLevelType w:val="hybridMultilevel"/>
    <w:tmpl w:val="355EA6BA"/>
    <w:lvl w:ilvl="0" w:tplc="0415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srSwMLCwNDMwMrBQ0lEKTi0uzszPAykwrAUAAiQaLiwAAAA="/>
  </w:docVars>
  <w:rsids>
    <w:rsidRoot w:val="00CD0E2A"/>
    <w:rsid w:val="00011C64"/>
    <w:rsid w:val="00017B80"/>
    <w:rsid w:val="00031BE8"/>
    <w:rsid w:val="00043123"/>
    <w:rsid w:val="0004497F"/>
    <w:rsid w:val="00044BCE"/>
    <w:rsid w:val="00053FBE"/>
    <w:rsid w:val="00064491"/>
    <w:rsid w:val="000B6D94"/>
    <w:rsid w:val="000C0B84"/>
    <w:rsid w:val="000D5421"/>
    <w:rsid w:val="000D7DEF"/>
    <w:rsid w:val="000E6CBB"/>
    <w:rsid w:val="001052AB"/>
    <w:rsid w:val="001058CE"/>
    <w:rsid w:val="00110554"/>
    <w:rsid w:val="00110BBE"/>
    <w:rsid w:val="00111515"/>
    <w:rsid w:val="00113E00"/>
    <w:rsid w:val="00125BE4"/>
    <w:rsid w:val="0012697D"/>
    <w:rsid w:val="00136548"/>
    <w:rsid w:val="00137FB7"/>
    <w:rsid w:val="00145E16"/>
    <w:rsid w:val="00153085"/>
    <w:rsid w:val="00154C83"/>
    <w:rsid w:val="00154CFB"/>
    <w:rsid w:val="00155266"/>
    <w:rsid w:val="00157B9F"/>
    <w:rsid w:val="00167229"/>
    <w:rsid w:val="00172C56"/>
    <w:rsid w:val="00181436"/>
    <w:rsid w:val="0018331C"/>
    <w:rsid w:val="001A26A9"/>
    <w:rsid w:val="001B385C"/>
    <w:rsid w:val="001D007A"/>
    <w:rsid w:val="001F685E"/>
    <w:rsid w:val="0020175E"/>
    <w:rsid w:val="00207293"/>
    <w:rsid w:val="00207782"/>
    <w:rsid w:val="00253378"/>
    <w:rsid w:val="00253BB0"/>
    <w:rsid w:val="00260182"/>
    <w:rsid w:val="00263E63"/>
    <w:rsid w:val="002C0C73"/>
    <w:rsid w:val="002C39A0"/>
    <w:rsid w:val="002F3FB1"/>
    <w:rsid w:val="00302D91"/>
    <w:rsid w:val="0031214F"/>
    <w:rsid w:val="00314176"/>
    <w:rsid w:val="00333E3C"/>
    <w:rsid w:val="003556E7"/>
    <w:rsid w:val="00365E80"/>
    <w:rsid w:val="003733F2"/>
    <w:rsid w:val="00373657"/>
    <w:rsid w:val="00376E88"/>
    <w:rsid w:val="00377A00"/>
    <w:rsid w:val="003A43C2"/>
    <w:rsid w:val="003D1994"/>
    <w:rsid w:val="003D71DF"/>
    <w:rsid w:val="003E0E3D"/>
    <w:rsid w:val="003E7DD6"/>
    <w:rsid w:val="003F3544"/>
    <w:rsid w:val="00400C55"/>
    <w:rsid w:val="0040272A"/>
    <w:rsid w:val="00413D3B"/>
    <w:rsid w:val="00421222"/>
    <w:rsid w:val="00440C20"/>
    <w:rsid w:val="00490DCD"/>
    <w:rsid w:val="004A39D1"/>
    <w:rsid w:val="004C3DBA"/>
    <w:rsid w:val="004D099C"/>
    <w:rsid w:val="004D702B"/>
    <w:rsid w:val="004E5C83"/>
    <w:rsid w:val="004F04AB"/>
    <w:rsid w:val="00505827"/>
    <w:rsid w:val="00506A8E"/>
    <w:rsid w:val="00515BF1"/>
    <w:rsid w:val="00532A1C"/>
    <w:rsid w:val="005344D2"/>
    <w:rsid w:val="005555F4"/>
    <w:rsid w:val="005558EB"/>
    <w:rsid w:val="00572ECF"/>
    <w:rsid w:val="005839A5"/>
    <w:rsid w:val="00585350"/>
    <w:rsid w:val="00591643"/>
    <w:rsid w:val="005B778E"/>
    <w:rsid w:val="005C22F3"/>
    <w:rsid w:val="005C2C7F"/>
    <w:rsid w:val="005D06FF"/>
    <w:rsid w:val="005D30BF"/>
    <w:rsid w:val="0062004C"/>
    <w:rsid w:val="00621840"/>
    <w:rsid w:val="006257B0"/>
    <w:rsid w:val="00635760"/>
    <w:rsid w:val="00641DBB"/>
    <w:rsid w:val="00662E34"/>
    <w:rsid w:val="006711F2"/>
    <w:rsid w:val="00686423"/>
    <w:rsid w:val="006926B2"/>
    <w:rsid w:val="006B77F9"/>
    <w:rsid w:val="006D6AA4"/>
    <w:rsid w:val="006E266A"/>
    <w:rsid w:val="007355CE"/>
    <w:rsid w:val="00756E2A"/>
    <w:rsid w:val="00787871"/>
    <w:rsid w:val="007937D7"/>
    <w:rsid w:val="007949C7"/>
    <w:rsid w:val="007A063A"/>
    <w:rsid w:val="007A50AC"/>
    <w:rsid w:val="007B368C"/>
    <w:rsid w:val="007C1EF6"/>
    <w:rsid w:val="007C4C8F"/>
    <w:rsid w:val="007D5F09"/>
    <w:rsid w:val="007E08F6"/>
    <w:rsid w:val="007E64F1"/>
    <w:rsid w:val="007F39DE"/>
    <w:rsid w:val="0080698E"/>
    <w:rsid w:val="00822749"/>
    <w:rsid w:val="00826A44"/>
    <w:rsid w:val="00832432"/>
    <w:rsid w:val="00851865"/>
    <w:rsid w:val="00852C09"/>
    <w:rsid w:val="008558FB"/>
    <w:rsid w:val="00867B9A"/>
    <w:rsid w:val="00880726"/>
    <w:rsid w:val="008A0A6C"/>
    <w:rsid w:val="008A1136"/>
    <w:rsid w:val="008A1BA9"/>
    <w:rsid w:val="008A4621"/>
    <w:rsid w:val="008D3285"/>
    <w:rsid w:val="008D5200"/>
    <w:rsid w:val="008F30D5"/>
    <w:rsid w:val="008F5369"/>
    <w:rsid w:val="008F7CA3"/>
    <w:rsid w:val="00900BCE"/>
    <w:rsid w:val="00900FB7"/>
    <w:rsid w:val="00906F58"/>
    <w:rsid w:val="00907255"/>
    <w:rsid w:val="00914CDC"/>
    <w:rsid w:val="0091513E"/>
    <w:rsid w:val="00920871"/>
    <w:rsid w:val="00922629"/>
    <w:rsid w:val="00935231"/>
    <w:rsid w:val="009566F4"/>
    <w:rsid w:val="00960100"/>
    <w:rsid w:val="0097237F"/>
    <w:rsid w:val="009739DA"/>
    <w:rsid w:val="00984A36"/>
    <w:rsid w:val="009939E7"/>
    <w:rsid w:val="00994635"/>
    <w:rsid w:val="00996622"/>
    <w:rsid w:val="009C0ED5"/>
    <w:rsid w:val="009C539E"/>
    <w:rsid w:val="009E3C53"/>
    <w:rsid w:val="009E5579"/>
    <w:rsid w:val="009F2AD3"/>
    <w:rsid w:val="00A0642F"/>
    <w:rsid w:val="00A06AAA"/>
    <w:rsid w:val="00A071E6"/>
    <w:rsid w:val="00A1054D"/>
    <w:rsid w:val="00A25A3F"/>
    <w:rsid w:val="00A40F7B"/>
    <w:rsid w:val="00A444E5"/>
    <w:rsid w:val="00A5268B"/>
    <w:rsid w:val="00A60923"/>
    <w:rsid w:val="00A763E4"/>
    <w:rsid w:val="00A9074E"/>
    <w:rsid w:val="00AA3477"/>
    <w:rsid w:val="00AB1D9E"/>
    <w:rsid w:val="00AB5A73"/>
    <w:rsid w:val="00AC24A3"/>
    <w:rsid w:val="00AD0DD3"/>
    <w:rsid w:val="00AD6134"/>
    <w:rsid w:val="00AD6FCF"/>
    <w:rsid w:val="00AF565F"/>
    <w:rsid w:val="00B1565C"/>
    <w:rsid w:val="00B27543"/>
    <w:rsid w:val="00B27B0E"/>
    <w:rsid w:val="00B31AA9"/>
    <w:rsid w:val="00B360B0"/>
    <w:rsid w:val="00B37F48"/>
    <w:rsid w:val="00B40CEF"/>
    <w:rsid w:val="00B4645B"/>
    <w:rsid w:val="00B6269A"/>
    <w:rsid w:val="00B65270"/>
    <w:rsid w:val="00B8330D"/>
    <w:rsid w:val="00B90A15"/>
    <w:rsid w:val="00BA4C8C"/>
    <w:rsid w:val="00BC4976"/>
    <w:rsid w:val="00BC598B"/>
    <w:rsid w:val="00BC5A2C"/>
    <w:rsid w:val="00C15A49"/>
    <w:rsid w:val="00C4610F"/>
    <w:rsid w:val="00C574BE"/>
    <w:rsid w:val="00C6257F"/>
    <w:rsid w:val="00C72E72"/>
    <w:rsid w:val="00C77E90"/>
    <w:rsid w:val="00C95A4B"/>
    <w:rsid w:val="00CA2383"/>
    <w:rsid w:val="00CB56A7"/>
    <w:rsid w:val="00CC4061"/>
    <w:rsid w:val="00CC42E2"/>
    <w:rsid w:val="00CC5A75"/>
    <w:rsid w:val="00CC70EA"/>
    <w:rsid w:val="00CD0E2A"/>
    <w:rsid w:val="00CE45F7"/>
    <w:rsid w:val="00CE5B6C"/>
    <w:rsid w:val="00D01B67"/>
    <w:rsid w:val="00D05946"/>
    <w:rsid w:val="00D11CDB"/>
    <w:rsid w:val="00D14C9B"/>
    <w:rsid w:val="00D170FD"/>
    <w:rsid w:val="00D24365"/>
    <w:rsid w:val="00D3105A"/>
    <w:rsid w:val="00D55D7F"/>
    <w:rsid w:val="00D73501"/>
    <w:rsid w:val="00D87139"/>
    <w:rsid w:val="00D90950"/>
    <w:rsid w:val="00D92094"/>
    <w:rsid w:val="00D940B1"/>
    <w:rsid w:val="00DB7022"/>
    <w:rsid w:val="00DD2972"/>
    <w:rsid w:val="00DD52D9"/>
    <w:rsid w:val="00DD759C"/>
    <w:rsid w:val="00E13F85"/>
    <w:rsid w:val="00E14CCE"/>
    <w:rsid w:val="00E35C3C"/>
    <w:rsid w:val="00E473B3"/>
    <w:rsid w:val="00E47D7E"/>
    <w:rsid w:val="00E6385F"/>
    <w:rsid w:val="00E649AD"/>
    <w:rsid w:val="00E6637D"/>
    <w:rsid w:val="00E7332E"/>
    <w:rsid w:val="00E92B6E"/>
    <w:rsid w:val="00EA3DB1"/>
    <w:rsid w:val="00EB7BDE"/>
    <w:rsid w:val="00EF034A"/>
    <w:rsid w:val="00EF08E5"/>
    <w:rsid w:val="00EF1E67"/>
    <w:rsid w:val="00EF4A1C"/>
    <w:rsid w:val="00F06BF4"/>
    <w:rsid w:val="00F1538B"/>
    <w:rsid w:val="00F229C6"/>
    <w:rsid w:val="00F23F29"/>
    <w:rsid w:val="00F261B1"/>
    <w:rsid w:val="00F32D56"/>
    <w:rsid w:val="00F47F2A"/>
    <w:rsid w:val="00F5587C"/>
    <w:rsid w:val="00F97B0B"/>
    <w:rsid w:val="00FA317D"/>
    <w:rsid w:val="00FB0BB0"/>
    <w:rsid w:val="00FB231E"/>
    <w:rsid w:val="00FD1558"/>
    <w:rsid w:val="00FD1FC8"/>
    <w:rsid w:val="00FE2878"/>
    <w:rsid w:val="00FE3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53EFAE9"/>
  <w15:docId w15:val="{CB120827-738E-4CF3-90BB-704B9ADB5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qFormat/>
    <w:rsid w:val="00157B9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4E5C83"/>
    <w:rPr>
      <w:color w:val="80808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E5C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E5C83"/>
    <w:rPr>
      <w:rFonts w:ascii="Tahoma" w:hAnsi="Tahoma" w:cs="Tahoma"/>
      <w:sz w:val="16"/>
      <w:szCs w:val="16"/>
    </w:rPr>
  </w:style>
  <w:style w:type="paragraph" w:styleId="Bezodstpw">
    <w:name w:val="No Spacing"/>
    <w:uiPriority w:val="1"/>
    <w:qFormat/>
    <w:rsid w:val="007C4C8F"/>
    <w:pPr>
      <w:spacing w:after="0" w:line="240" w:lineRule="auto"/>
    </w:pPr>
  </w:style>
  <w:style w:type="character" w:styleId="Hipercze">
    <w:name w:val="Hyperlink"/>
    <w:basedOn w:val="Domylnaczcionkaakapitu"/>
    <w:uiPriority w:val="99"/>
    <w:unhideWhenUsed/>
    <w:rsid w:val="00914CDC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D01B67"/>
    <w:pPr>
      <w:ind w:left="720"/>
      <w:contextualSpacing/>
    </w:pPr>
  </w:style>
  <w:style w:type="paragraph" w:styleId="Nagwek">
    <w:name w:val="header"/>
    <w:basedOn w:val="Normalny"/>
    <w:link w:val="NagwekZnak"/>
    <w:unhideWhenUsed/>
    <w:rsid w:val="007F39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7F39DE"/>
  </w:style>
  <w:style w:type="paragraph" w:styleId="Stopka">
    <w:name w:val="footer"/>
    <w:basedOn w:val="Normalny"/>
    <w:link w:val="StopkaZnak"/>
    <w:uiPriority w:val="99"/>
    <w:unhideWhenUsed/>
    <w:rsid w:val="007F39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F39DE"/>
  </w:style>
  <w:style w:type="character" w:customStyle="1" w:styleId="Nagwek3Znak">
    <w:name w:val="Nagłówek 3 Znak"/>
    <w:basedOn w:val="Domylnaczcionkaakapitu"/>
    <w:link w:val="Nagwek3"/>
    <w:rsid w:val="00157B9F"/>
    <w:rPr>
      <w:rFonts w:ascii="Times New Roman" w:eastAsia="Times New Roman" w:hAnsi="Times New Roman" w:cs="Times New Roman"/>
      <w:b/>
      <w:bCs/>
      <w:sz w:val="27"/>
      <w:szCs w:val="27"/>
    </w:rPr>
  </w:style>
  <w:style w:type="table" w:styleId="Tabela-Siatka">
    <w:name w:val="Table Grid"/>
    <w:basedOn w:val="Standardowy"/>
    <w:uiPriority w:val="59"/>
    <w:rsid w:val="008A11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Jasnecieniowanieakcent3">
    <w:name w:val="Light Shading Accent 3"/>
    <w:basedOn w:val="Standardowy"/>
    <w:uiPriority w:val="60"/>
    <w:rsid w:val="00505827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869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CCB9994-5315-4112-8A18-500A712FE7D6}"/>
      </w:docPartPr>
      <w:docPartBody>
        <w:p w:rsidR="008564FB" w:rsidRDefault="0023588E">
          <w:r w:rsidRPr="00EC636E">
            <w:rPr>
              <w:rStyle w:val="Tekstzastpczy"/>
            </w:rPr>
            <w:t>Kliknij lub naciśnij, aby wprowadzić datę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ity-Medium-Medium">
    <w:altName w:val="Times New Roman"/>
    <w:charset w:val="00"/>
    <w:family w:val="auto"/>
    <w:pitch w:val="variable"/>
    <w:sig w:usb0="00000001" w:usb1="00000000" w:usb2="00000000" w:usb3="00000000" w:csb0="0000001B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3588E"/>
    <w:rsid w:val="00202197"/>
    <w:rsid w:val="0023588E"/>
    <w:rsid w:val="005675F2"/>
    <w:rsid w:val="00647E91"/>
    <w:rsid w:val="008564FB"/>
    <w:rsid w:val="00B46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3588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6E038E-68D0-44AE-AC24-BB6C76F4B6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37</Words>
  <Characters>825</Characters>
  <Application>Microsoft Office Word</Application>
  <DocSecurity>0</DocSecurity>
  <Lines>6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tek</dc:creator>
  <cp:lastModifiedBy>Iwona Michałowska</cp:lastModifiedBy>
  <cp:revision>8</cp:revision>
  <cp:lastPrinted>2013-11-21T11:16:00Z</cp:lastPrinted>
  <dcterms:created xsi:type="dcterms:W3CDTF">2020-05-13T07:39:00Z</dcterms:created>
  <dcterms:modified xsi:type="dcterms:W3CDTF">2021-09-09T19:19:00Z</dcterms:modified>
</cp:coreProperties>
</file>